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E5767" w14:textId="336A2B38" w:rsidR="00BB111B" w:rsidRPr="00F604A5" w:rsidRDefault="00B83F71" w:rsidP="00F604A5">
      <w:pPr>
        <w:spacing w:after="0" w:line="240" w:lineRule="auto"/>
        <w:jc w:val="both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BC5C09">
        <w:rPr>
          <w:rFonts w:ascii="Times New Roman" w:eastAsia="Calibri" w:hAnsi="Times New Roman" w:cs="Times New Roman"/>
          <w:sz w:val="20"/>
          <w:szCs w:val="20"/>
          <w:lang w:val="en-GB"/>
        </w:rPr>
        <w:t xml:space="preserve">Ref: </w:t>
      </w:r>
      <w:r w:rsidR="001460A1">
        <w:rPr>
          <w:rFonts w:ascii="Times New Roman" w:eastAsia="Calibri" w:hAnsi="Times New Roman" w:cs="Times New Roman"/>
          <w:sz w:val="20"/>
          <w:szCs w:val="20"/>
          <w:lang w:val="en-GB"/>
        </w:rPr>
        <w:t>2020/5/89</w:t>
      </w:r>
    </w:p>
    <w:p w14:paraId="0B5EE809" w14:textId="07721700" w:rsidR="00F03CBF" w:rsidRPr="00F604A5" w:rsidRDefault="00F03CBF" w:rsidP="00F03CBF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F604A5">
        <w:rPr>
          <w:rFonts w:ascii="Times New Roman" w:hAnsi="Times New Roman" w:cs="Times New Roman"/>
          <w:b/>
          <w:sz w:val="40"/>
          <w:szCs w:val="40"/>
          <w:u w:val="single"/>
        </w:rPr>
        <w:t xml:space="preserve">Reprimand </w:t>
      </w:r>
      <w:r w:rsidR="00E92C11" w:rsidRPr="00F604A5">
        <w:rPr>
          <w:rFonts w:ascii="Times New Roman" w:hAnsi="Times New Roman" w:cs="Times New Roman"/>
          <w:b/>
          <w:sz w:val="40"/>
          <w:szCs w:val="40"/>
          <w:u w:val="single"/>
        </w:rPr>
        <w:t>Not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"/>
        <w:gridCol w:w="5511"/>
      </w:tblGrid>
      <w:tr w:rsidR="00BB111B" w:rsidRPr="00BC5C09" w14:paraId="3BFA19AD" w14:textId="77777777" w:rsidTr="00716956">
        <w:trPr>
          <w:trHeight w:val="305"/>
        </w:trPr>
        <w:tc>
          <w:tcPr>
            <w:tcW w:w="457" w:type="dxa"/>
            <w:vMerge w:val="restart"/>
          </w:tcPr>
          <w:p w14:paraId="16A4B002" w14:textId="5B3B5AF8" w:rsidR="00BB111B" w:rsidRPr="00BC5C09" w:rsidRDefault="00BB111B" w:rsidP="00F06B24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5511" w:type="dxa"/>
          </w:tcPr>
          <w:p w14:paraId="33336555" w14:textId="218D52EE" w:rsidR="00BB111B" w:rsidRPr="00BC5C09" w:rsidRDefault="00BB111B" w:rsidP="00CB789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Name: </w:t>
            </w:r>
            <w:r w:rsidR="00D5071A" w:rsidRPr="0059682B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ophonias</w:t>
            </w:r>
          </w:p>
        </w:tc>
      </w:tr>
      <w:tr w:rsidR="00BB111B" w:rsidRPr="00BC5C09" w14:paraId="66928F66" w14:textId="77777777" w:rsidTr="00716956">
        <w:trPr>
          <w:trHeight w:val="305"/>
        </w:trPr>
        <w:tc>
          <w:tcPr>
            <w:tcW w:w="457" w:type="dxa"/>
            <w:vMerge/>
          </w:tcPr>
          <w:p w14:paraId="0981D2C6" w14:textId="77777777" w:rsidR="00BB111B" w:rsidRPr="00BC5C09" w:rsidRDefault="00BB111B" w:rsidP="00F06B24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1" w:type="dxa"/>
          </w:tcPr>
          <w:p w14:paraId="4889B932" w14:textId="575E5C3A" w:rsidR="00BB111B" w:rsidRPr="00BC5C09" w:rsidRDefault="00BB111B" w:rsidP="00CB789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>Position</w:t>
            </w:r>
            <w:r w:rsidR="0059682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D5071A" w:rsidRPr="0059682B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Jr. Software Enginneer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367"/>
        <w:tblW w:w="10165" w:type="dxa"/>
        <w:tblLook w:val="04A0" w:firstRow="1" w:lastRow="0" w:firstColumn="1" w:lastColumn="0" w:noHBand="0" w:noVBand="1"/>
      </w:tblPr>
      <w:tblGrid>
        <w:gridCol w:w="3325"/>
        <w:gridCol w:w="6840"/>
      </w:tblGrid>
      <w:tr w:rsidR="00667FCE" w:rsidRPr="00BC5C09" w14:paraId="4C65486A" w14:textId="77777777" w:rsidTr="00AF2ED9">
        <w:trPr>
          <w:trHeight w:val="1787"/>
        </w:trPr>
        <w:tc>
          <w:tcPr>
            <w:tcW w:w="10165" w:type="dxa"/>
            <w:gridSpan w:val="2"/>
          </w:tcPr>
          <w:p w14:paraId="3736B78A" w14:textId="33C27A4C" w:rsidR="00520412" w:rsidRPr="00BC5C09" w:rsidRDefault="00CB789F" w:rsidP="00C5336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EADB80B" wp14:editId="18129DE9">
                      <wp:simplePos x="0" y="0"/>
                      <wp:positionH relativeFrom="column">
                        <wp:posOffset>111760</wp:posOffset>
                      </wp:positionH>
                      <wp:positionV relativeFrom="paragraph">
                        <wp:posOffset>219710</wp:posOffset>
                      </wp:positionV>
                      <wp:extent cx="266700" cy="161924"/>
                      <wp:effectExtent l="0" t="0" r="19050" b="1016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3DFA753" w14:textId="77777777" w:rsidR="002D0006" w:rsidRDefault="002D0006" w:rsidP="002D0006">
                                  <w:pPr>
                                    <w:pStyle w:val="ListParagraph"/>
                                    <w:numPr>
                                      <w:ilvl w:val="0"/>
                                      <w:numId w:val="32"/>
                                    </w:num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ADB80B" id="Rectangle 92" o:spid="_x0000_s1026" style="position:absolute;margin-left:8.8pt;margin-top:17.3pt;width:21pt;height:12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" fillcolor="window" strokecolor="windowText" strokeweight="1pt">
                      <v:textbox>
                        <w:txbxContent>
                          <w:p w14:paraId="33DFA753" w14:textId="77777777" w:rsidR="002D0006" w:rsidRDefault="002D0006" w:rsidP="002D0006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E50864C" wp14:editId="4313E67E">
                      <wp:simplePos x="0" y="0"/>
                      <wp:positionH relativeFrom="column">
                        <wp:posOffset>3369945</wp:posOffset>
                      </wp:positionH>
                      <wp:positionV relativeFrom="paragraph">
                        <wp:posOffset>223520</wp:posOffset>
                      </wp:positionV>
                      <wp:extent cx="266700" cy="161924"/>
                      <wp:effectExtent l="0" t="0" r="19050" b="10160"/>
                      <wp:wrapNone/>
                      <wp:docPr id="98" name="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C0EE3F" id="Rectangle 98" o:spid="_x0000_s1026" style="position:absolute;margin-left:265.35pt;margin-top:17.6pt;width:21pt;height:12.7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" fillcolor="window" strokecolor="windowText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B88FA19" wp14:editId="277591F3">
                      <wp:simplePos x="0" y="0"/>
                      <wp:positionH relativeFrom="column">
                        <wp:posOffset>3369945</wp:posOffset>
                      </wp:positionH>
                      <wp:positionV relativeFrom="paragraph">
                        <wp:posOffset>12065</wp:posOffset>
                      </wp:positionV>
                      <wp:extent cx="266700" cy="161924"/>
                      <wp:effectExtent l="0" t="0" r="19050" b="1016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1A501D" id="Rectangle 97" o:spid="_x0000_s1026" style="position:absolute;margin-left:265.35pt;margin-top:.95pt;width:21pt;height:12.7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" fillcolor="window" strokecolor="windowText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E47A65A" wp14:editId="677D40C9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9050</wp:posOffset>
                      </wp:positionV>
                      <wp:extent cx="266700" cy="152400"/>
                      <wp:effectExtent l="0" t="0" r="19050" b="1905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5240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698212" id="Rectangle 91" o:spid="_x0000_s1026" style="position:absolute;margin-left:8.85pt;margin-top:1.5pt;width:21pt;height:12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Company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>olicy violation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</w:t>
            </w:r>
            <w:r w:rsidR="002D0006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8291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>Insubordination</w:t>
            </w:r>
          </w:p>
          <w:p w14:paraId="5BD45621" w14:textId="02CD4A12" w:rsidR="00667FCE" w:rsidRPr="00BC5C09" w:rsidRDefault="00AF2ED9" w:rsidP="00C5336F">
            <w:pPr>
              <w:tabs>
                <w:tab w:val="left" w:pos="4215"/>
              </w:tabs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BD6DC1B" wp14:editId="622B38CC">
                      <wp:simplePos x="0" y="0"/>
                      <wp:positionH relativeFrom="column">
                        <wp:posOffset>97790</wp:posOffset>
                      </wp:positionH>
                      <wp:positionV relativeFrom="paragraph">
                        <wp:posOffset>211455</wp:posOffset>
                      </wp:positionV>
                      <wp:extent cx="266700" cy="161924"/>
                      <wp:effectExtent l="0" t="0" r="19050" b="1016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E2BAD1" id="Rectangle 95" o:spid="_x0000_s1026" style="position:absolute;margin-left:7.7pt;margin-top:16.65pt;width:21pt;height:12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="00CB789F"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2533436" wp14:editId="1361D8B0">
                      <wp:simplePos x="0" y="0"/>
                      <wp:positionH relativeFrom="column">
                        <wp:posOffset>3369310</wp:posOffset>
                      </wp:positionH>
                      <wp:positionV relativeFrom="paragraph">
                        <wp:posOffset>220345</wp:posOffset>
                      </wp:positionV>
                      <wp:extent cx="266700" cy="161924"/>
                      <wp:effectExtent l="0" t="0" r="19050" b="10160"/>
                      <wp:wrapNone/>
                      <wp:docPr id="99" name="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924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B437CB" id="Rectangle 99" o:spid="_x0000_s1026" style="position:absolute;margin-left:265.3pt;margin-top:17.35pt;width:21pt;height:12.7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B111B" w:rsidRPr="00BC5C09">
              <w:rPr>
                <w:rFonts w:ascii="Times New Roman" w:hAnsi="Times New Roman" w:cs="Times New Roman"/>
                <w:sz w:val="20"/>
                <w:szCs w:val="20"/>
              </w:rPr>
              <w:t>Failure to follow standard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procedure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</w:t>
            </w:r>
            <w:r w:rsidR="00F06B24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BB111B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412BF1" w:rsidRPr="00BC5C09">
              <w:rPr>
                <w:rFonts w:ascii="Times New Roman" w:hAnsi="Times New Roman" w:cs="Times New Roman"/>
                <w:sz w:val="20"/>
                <w:szCs w:val="20"/>
              </w:rPr>
              <w:t>Poor performance</w:t>
            </w:r>
          </w:p>
          <w:p w14:paraId="235F3F61" w14:textId="3500F9CC" w:rsidR="00520412" w:rsidRPr="00BC5C09" w:rsidRDefault="00082911" w:rsidP="00C5336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4AA73EF5" wp14:editId="40DEFDFE">
                      <wp:simplePos x="0" y="0"/>
                      <wp:positionH relativeFrom="column">
                        <wp:posOffset>3369310</wp:posOffset>
                      </wp:positionH>
                      <wp:positionV relativeFrom="paragraph">
                        <wp:posOffset>211455</wp:posOffset>
                      </wp:positionV>
                      <wp:extent cx="266700" cy="161290"/>
                      <wp:effectExtent l="0" t="0" r="19050" b="10160"/>
                      <wp:wrapNone/>
                      <wp:docPr id="100" name="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BDF800" id="Rectangle 100" o:spid="_x0000_s1026" style="position:absolute;margin-left:265.3pt;margin-top:16.65pt;width:21pt;height:12.7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" fillcolor="window" strokecolor="windowText" strokeweight="1pt"/>
                  </w:pict>
                </mc:Fallback>
              </mc:AlternateContent>
            </w:r>
            <w:r w:rsidR="00AF2ED9" w:rsidRPr="000E3C5D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8513A77" wp14:editId="4F87F97D">
                      <wp:simplePos x="0" y="0"/>
                      <wp:positionH relativeFrom="column">
                        <wp:posOffset>98425</wp:posOffset>
                      </wp:positionH>
                      <wp:positionV relativeFrom="paragraph">
                        <wp:posOffset>200660</wp:posOffset>
                      </wp:positionV>
                      <wp:extent cx="266700" cy="161290"/>
                      <wp:effectExtent l="0" t="0" r="12700" b="1651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E95C00" id="Rectangle 3" o:spid="_x0000_s1026" style="position:absolute;margin-left:7.75pt;margin-top:15.8pt;width:21pt;height:12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>Delayed response to emails and messages</w:t>
            </w:r>
            <w:r w:rsidR="005A0948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bookmarkStart w:id="0" w:name="_GoBack"/>
            <w:bookmarkEnd w:id="0"/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             </w:t>
            </w:r>
            <w:r w:rsidR="00412BF1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Tardiness </w:t>
            </w:r>
          </w:p>
          <w:p w14:paraId="195D3B4B" w14:textId="2728E88E" w:rsidR="005A0948" w:rsidRPr="00BC5C09" w:rsidRDefault="00082911" w:rsidP="00C5336F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77AF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57D09819" wp14:editId="13F98D09">
                      <wp:simplePos x="0" y="0"/>
                      <wp:positionH relativeFrom="column">
                        <wp:posOffset>3367405</wp:posOffset>
                      </wp:positionH>
                      <wp:positionV relativeFrom="paragraph">
                        <wp:posOffset>200025</wp:posOffset>
                      </wp:positionV>
                      <wp:extent cx="266700" cy="161290"/>
                      <wp:effectExtent l="0" t="0" r="12700" b="1651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A62EDE" id="Rectangle 5" o:spid="_x0000_s1026" style="position:absolute;margin-left:265.15pt;margin-top:15.75pt;width:21pt;height:12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" fillcolor="window" strokecolor="windowText" strokeweight="1pt"/>
                  </w:pict>
                </mc:Fallback>
              </mc:AlternateContent>
            </w:r>
            <w:r w:rsidR="00AF2ED9" w:rsidRPr="00C877AF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44F2D143" wp14:editId="2E78994D">
                      <wp:simplePos x="0" y="0"/>
                      <wp:positionH relativeFrom="column">
                        <wp:posOffset>102235</wp:posOffset>
                      </wp:positionH>
                      <wp:positionV relativeFrom="paragraph">
                        <wp:posOffset>180975</wp:posOffset>
                      </wp:positionV>
                      <wp:extent cx="266700" cy="161290"/>
                      <wp:effectExtent l="0" t="0" r="12700" b="1651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F5C158" id="Rectangle 6" o:spid="_x0000_s1026" style="position:absolute;margin-left:8.05pt;margin-top:14.25pt;width:21pt;height:12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Refusal to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deliver a job on-time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>Absenteeism</w:t>
            </w:r>
          </w:p>
          <w:p w14:paraId="4C84A71A" w14:textId="17EB3D9A" w:rsidR="000E3C5D" w:rsidRDefault="00157CFF" w:rsidP="005A0948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C877AF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E4C59FD" wp14:editId="4706D8C1">
                      <wp:simplePos x="0" y="0"/>
                      <wp:positionH relativeFrom="column">
                        <wp:posOffset>97155</wp:posOffset>
                      </wp:positionH>
                      <wp:positionV relativeFrom="paragraph">
                        <wp:posOffset>226695</wp:posOffset>
                      </wp:positionV>
                      <wp:extent cx="266700" cy="161290"/>
                      <wp:effectExtent l="0" t="0" r="12700" b="1651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6129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7B2622" id="Rectangle 8" o:spid="_x0000_s1026" style="position:absolute;margin-left:7.65pt;margin-top:17.85pt;width:21pt;height:12.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" fillcolor="window" strokecolor="windowText" strokeweight="1pt"/>
                  </w:pict>
                </mc:Fallback>
              </mc:AlternateContent>
            </w:r>
            <w:r w:rsidR="00C74E9D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>Late check</w:t>
            </w:r>
            <w:r w:rsidR="00AF2ED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A0948">
              <w:rPr>
                <w:rFonts w:ascii="Times New Roman" w:hAnsi="Times New Roman" w:cs="Times New Roman"/>
                <w:sz w:val="20"/>
                <w:szCs w:val="20"/>
              </w:rPr>
              <w:t xml:space="preserve">in                                </w:t>
            </w:r>
            <w:r w:rsidR="000019DE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="00667FCE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="00520412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</w:t>
            </w:r>
            <w:r w:rsidR="002D0006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="00C877A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12BF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F2ED9">
              <w:rPr>
                <w:rFonts w:ascii="Times New Roman" w:hAnsi="Times New Roman" w:cs="Times New Roman"/>
                <w:sz w:val="20"/>
                <w:szCs w:val="20"/>
              </w:rPr>
              <w:t xml:space="preserve">   Other</w:t>
            </w:r>
            <w:r w:rsidR="0087320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4F2A9B4" w14:textId="6D8C2E63" w:rsidR="00157CFF" w:rsidRPr="00BC5C09" w:rsidRDefault="00157CFF" w:rsidP="005A0948">
            <w:pPr>
              <w:spacing w:after="0"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Company Property damage</w:t>
            </w:r>
          </w:p>
        </w:tc>
      </w:tr>
      <w:tr w:rsidR="001063E6" w:rsidRPr="00BC5C09" w14:paraId="31B82BFF" w14:textId="77777777" w:rsidTr="00DE4DE2">
        <w:trPr>
          <w:trHeight w:val="1337"/>
        </w:trPr>
        <w:tc>
          <w:tcPr>
            <w:tcW w:w="3325" w:type="dxa"/>
          </w:tcPr>
          <w:p w14:paraId="3CD37882" w14:textId="42A4D060" w:rsidR="001063E6" w:rsidRPr="00BC5C09" w:rsidRDefault="00520412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 xml:space="preserve">Detail </w:t>
            </w:r>
            <w:r w:rsidR="001063E6" w:rsidRPr="00BC5C09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 xml:space="preserve">Reason   </w:t>
            </w:r>
          </w:p>
        </w:tc>
        <w:tc>
          <w:tcPr>
            <w:tcW w:w="6840" w:type="dxa"/>
          </w:tcPr>
          <w:p w14:paraId="7405FF0F" w14:textId="239D3620" w:rsidR="00003E1B" w:rsidRPr="003432A9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3432A9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reason}</w:t>
            </w:r>
          </w:p>
          <w:p w14:paraId="1605C22C" w14:textId="1ADEE50E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block_name}</w:t>
            </w:r>
          </w:p>
          <w:p w14:paraId="5E476CC9" w14:textId="6BE87B0C" w:rsidR="00003E1B" w:rsidRPr="003432A9" w:rsidRDefault="00003E1B" w:rsidP="00D5071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</w:pPr>
            <w:r w:rsidRPr="003432A9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customer_name}</w:t>
            </w:r>
          </w:p>
          <w:p w14:paraId="17C2DA09" w14:textId="43465143" w:rsidR="002D0006" w:rsidRPr="003432A9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18"/>
                <w:szCs w:val="18"/>
              </w:rPr>
              <w:t>${/block_name}</w:t>
            </w:r>
          </w:p>
        </w:tc>
      </w:tr>
      <w:tr w:rsidR="001063E6" w:rsidRPr="00BC5C09" w14:paraId="75B8632C" w14:textId="77777777" w:rsidTr="00C5336F">
        <w:trPr>
          <w:trHeight w:val="1704"/>
        </w:trPr>
        <w:tc>
          <w:tcPr>
            <w:tcW w:w="3325" w:type="dxa"/>
          </w:tcPr>
          <w:p w14:paraId="017C916F" w14:textId="0A74E592" w:rsidR="001063E6" w:rsidRPr="00BC5C09" w:rsidRDefault="001063E6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Severity </w:t>
            </w:r>
            <w:r w:rsidRPr="00BC5C09">
              <w:rPr>
                <w:rFonts w:ascii="Times New Roman" w:eastAsiaTheme="minorHAnsi" w:hAnsi="Times New Roman" w:cs="Times New Roman"/>
                <w:bCs/>
                <w:iCs/>
                <w:spacing w:val="5"/>
                <w:sz w:val="20"/>
                <w:szCs w:val="20"/>
              </w:rPr>
              <w:t xml:space="preserve"> </w:t>
            </w:r>
          </w:p>
        </w:tc>
        <w:tc>
          <w:tcPr>
            <w:tcW w:w="6840" w:type="dxa"/>
          </w:tcPr>
          <w:p w14:paraId="23638215" w14:textId="6BA1FFAB" w:rsidR="001063E6" w:rsidRPr="00BC5C09" w:rsidRDefault="00801633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F8D3D46" wp14:editId="1B7D8B0A">
                      <wp:simplePos x="0" y="0"/>
                      <wp:positionH relativeFrom="column">
                        <wp:posOffset>811530</wp:posOffset>
                      </wp:positionH>
                      <wp:positionV relativeFrom="paragraph">
                        <wp:posOffset>46355</wp:posOffset>
                      </wp:positionV>
                      <wp:extent cx="266700" cy="142875"/>
                      <wp:effectExtent l="0" t="0" r="19050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8F253" id="Rectangle 1" o:spid="_x0000_s1026" style="position:absolute;margin-left:63.9pt;margin-top:3.65pt;width:21pt;height:11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" fillcolor="white [3212]" strokecolor="black [3213]" strokeweight="1pt"/>
                  </w:pict>
                </mc:Fallback>
              </mc:AlternateContent>
            </w:r>
            <w:r w:rsidR="00082C9B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High </w:t>
            </w:r>
          </w:p>
          <w:p w14:paraId="0DD3C677" w14:textId="14C3B4AB" w:rsidR="00801633" w:rsidRPr="00BC5C09" w:rsidRDefault="00082C9B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9A2E58E" wp14:editId="71D2CDA1">
                      <wp:simplePos x="0" y="0"/>
                      <wp:positionH relativeFrom="column">
                        <wp:posOffset>802005</wp:posOffset>
                      </wp:positionH>
                      <wp:positionV relativeFrom="paragraph">
                        <wp:posOffset>27940</wp:posOffset>
                      </wp:positionV>
                      <wp:extent cx="266700" cy="14287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EC28E1" id="Rectangle 2" o:spid="_x0000_s1026" style="position:absolute;margin-left:63.15pt;margin-top:2.2pt;width:21pt;height:11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" fillcolor="white [3212]" strokecolor="black [3213]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Moderate </w:t>
            </w:r>
          </w:p>
          <w:p w14:paraId="22E400DB" w14:textId="005F5847" w:rsidR="00801633" w:rsidRPr="00BC5C09" w:rsidRDefault="00082C9B" w:rsidP="00D5071A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CF88BD4" wp14:editId="5D9195F4">
                      <wp:simplePos x="0" y="0"/>
                      <wp:positionH relativeFrom="column">
                        <wp:posOffset>782955</wp:posOffset>
                      </wp:positionH>
                      <wp:positionV relativeFrom="paragraph">
                        <wp:posOffset>49530</wp:posOffset>
                      </wp:positionV>
                      <wp:extent cx="266700" cy="142875"/>
                      <wp:effectExtent l="0" t="0" r="19050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1428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4E1718" id="Rectangle 4" o:spid="_x0000_s1026" style="position:absolute;margin-left:61.65pt;margin-top:3.9pt;width:21pt;height:11.2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" fillcolor="white [3212]" strokecolor="black [3213]" strokeweight="1pt"/>
                  </w:pict>
                </mc:Fallback>
              </mc:AlternateContent>
            </w: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Low </w:t>
            </w:r>
          </w:p>
        </w:tc>
      </w:tr>
      <w:tr w:rsidR="00F81423" w:rsidRPr="00BC5C09" w14:paraId="78988645" w14:textId="77777777" w:rsidTr="00F81423">
        <w:trPr>
          <w:trHeight w:val="707"/>
        </w:trPr>
        <w:tc>
          <w:tcPr>
            <w:tcW w:w="3325" w:type="dxa"/>
          </w:tcPr>
          <w:p w14:paraId="3BF585B5" w14:textId="0E63EFD8" w:rsidR="00F81423" w:rsidRPr="00BC5C09" w:rsidRDefault="00F81423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tion </w:t>
            </w:r>
          </w:p>
        </w:tc>
        <w:tc>
          <w:tcPr>
            <w:tcW w:w="6840" w:type="dxa"/>
          </w:tcPr>
          <w:p w14:paraId="5B72FC09" w14:textId="77777777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${block_name}</w:t>
            </w:r>
          </w:p>
          <w:p w14:paraId="653BDAD4" w14:textId="77777777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Customer: ${customer_name}</w:t>
            </w:r>
          </w:p>
          <w:p w14:paraId="4446F6FE" w14:textId="77777777" w:rsidR="00003E1B" w:rsidRPr="00003E1B" w:rsidRDefault="00003E1B" w:rsidP="00D5071A">
            <w:pPr>
              <w:spacing w:line="240" w:lineRule="auto"/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  <w:r w:rsidRPr="00003E1B"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  <w:t>${/block_name}</w:t>
            </w:r>
          </w:p>
          <w:p w14:paraId="55174400" w14:textId="77777777" w:rsidR="00F81423" w:rsidRPr="00BC5C09" w:rsidRDefault="00F81423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063E6" w:rsidRPr="00BC5C09" w14:paraId="5757B256" w14:textId="77777777" w:rsidTr="00C5336F">
        <w:trPr>
          <w:trHeight w:val="1095"/>
        </w:trPr>
        <w:tc>
          <w:tcPr>
            <w:tcW w:w="3325" w:type="dxa"/>
          </w:tcPr>
          <w:p w14:paraId="50450AD9" w14:textId="0C19C576" w:rsidR="001063E6" w:rsidRPr="00BC5C09" w:rsidRDefault="00C75B02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Expected Improvement </w:t>
            </w:r>
          </w:p>
          <w:p w14:paraId="3DC1887B" w14:textId="77777777" w:rsidR="001063E6" w:rsidRPr="00BC5C09" w:rsidRDefault="001063E6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840" w:type="dxa"/>
          </w:tcPr>
          <w:p w14:paraId="120F9CCA" w14:textId="27F0E9C5" w:rsidR="002D0006" w:rsidRPr="00BC5C09" w:rsidRDefault="002962EA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${improve}</w:t>
            </w:r>
          </w:p>
        </w:tc>
      </w:tr>
      <w:tr w:rsidR="00F06B24" w:rsidRPr="00BC5C09" w14:paraId="3C475806" w14:textId="77777777" w:rsidTr="00C5336F">
        <w:trPr>
          <w:trHeight w:val="395"/>
        </w:trPr>
        <w:tc>
          <w:tcPr>
            <w:tcW w:w="3325" w:type="dxa"/>
          </w:tcPr>
          <w:p w14:paraId="5555F549" w14:textId="45795487" w:rsidR="00C5336F" w:rsidRPr="00BC5C09" w:rsidRDefault="00D5071A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MO &amp; Acting People Operation Officer</w:t>
            </w:r>
            <w:r w:rsidR="00C5336F"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</w:p>
        </w:tc>
        <w:tc>
          <w:tcPr>
            <w:tcW w:w="6840" w:type="dxa"/>
          </w:tcPr>
          <w:p w14:paraId="5DAFCC8E" w14:textId="77777777" w:rsidR="00F06B24" w:rsidRPr="00BC5C09" w:rsidRDefault="00F06B24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C5336F" w:rsidRPr="00BC5C09" w14:paraId="5A96ED05" w14:textId="77777777" w:rsidTr="00C5336F">
        <w:trPr>
          <w:trHeight w:val="395"/>
        </w:trPr>
        <w:tc>
          <w:tcPr>
            <w:tcW w:w="3325" w:type="dxa"/>
          </w:tcPr>
          <w:p w14:paraId="6598A783" w14:textId="304A6E3D" w:rsidR="00C5336F" w:rsidRPr="00BC5C09" w:rsidRDefault="00C5336F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Signature of </w:t>
            </w:r>
            <w:r w:rsidR="00D5071A">
              <w:rPr>
                <w:rFonts w:ascii="Times New Roman" w:hAnsi="Times New Roman" w:cs="Times New Roman"/>
                <w:sz w:val="20"/>
                <w:szCs w:val="20"/>
              </w:rPr>
              <w:t>people Manager</w:t>
            </w: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6840" w:type="dxa"/>
          </w:tcPr>
          <w:p w14:paraId="2C5F2EE6" w14:textId="77777777" w:rsidR="00C5336F" w:rsidRPr="00BC5C09" w:rsidRDefault="00C5336F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1A1161" w:rsidRPr="00BC5C09" w14:paraId="70DDD21F" w14:textId="77777777" w:rsidTr="00C5336F">
        <w:trPr>
          <w:trHeight w:val="395"/>
        </w:trPr>
        <w:tc>
          <w:tcPr>
            <w:tcW w:w="3325" w:type="dxa"/>
          </w:tcPr>
          <w:p w14:paraId="0E1CD194" w14:textId="500948DD" w:rsidR="001A1161" w:rsidRPr="00BC5C09" w:rsidRDefault="000115D5" w:rsidP="00D5071A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6840" w:type="dxa"/>
          </w:tcPr>
          <w:p w14:paraId="02A0E0D4" w14:textId="0FEBC8AA" w:rsidR="001A1161" w:rsidRPr="00BC5C09" w:rsidRDefault="00562568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June 02,2012</w:t>
            </w:r>
          </w:p>
        </w:tc>
      </w:tr>
      <w:tr w:rsidR="00F06B24" w:rsidRPr="00BC5C09" w14:paraId="15E4F403" w14:textId="77777777" w:rsidTr="00C5336F">
        <w:trPr>
          <w:trHeight w:val="395"/>
        </w:trPr>
        <w:tc>
          <w:tcPr>
            <w:tcW w:w="10165" w:type="dxa"/>
            <w:gridSpan w:val="2"/>
          </w:tcPr>
          <w:p w14:paraId="735C4826" w14:textId="34DAEAFC" w:rsidR="00F06B24" w:rsidRDefault="00F06B24" w:rsidP="00D507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Cc:</w:t>
            </w:r>
          </w:p>
          <w:p w14:paraId="694DA0A9" w14:textId="77777777" w:rsidR="00CB789F" w:rsidRDefault="00CB789F" w:rsidP="00D507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248CC8B7" w14:textId="77777777" w:rsidR="00F06B24" w:rsidRPr="00BC5C09" w:rsidRDefault="00F06B24" w:rsidP="00D5071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C5C09">
              <w:rPr>
                <w:rFonts w:ascii="Times New Roman" w:hAnsi="Times New Roman" w:cs="Times New Roman"/>
                <w:sz w:val="20"/>
                <w:szCs w:val="20"/>
              </w:rPr>
              <w:t>Employee file</w:t>
            </w:r>
          </w:p>
          <w:p w14:paraId="642C6328" w14:textId="77777777" w:rsidR="00F06B24" w:rsidRPr="00BC5C09" w:rsidRDefault="00F06B24" w:rsidP="00D5071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195A9586" w14:textId="4D0D98BE" w:rsidR="00801633" w:rsidRPr="00BC5C09" w:rsidRDefault="00801633" w:rsidP="00801633">
      <w:pPr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7C7AE3B1" w14:textId="70A49060" w:rsidR="00026BCE" w:rsidRPr="00BC5C09" w:rsidRDefault="00026BCE" w:rsidP="00BC5C09">
      <w:pPr>
        <w:spacing w:line="0" w:lineRule="atLeast"/>
        <w:ind w:left="40"/>
        <w:rPr>
          <w:rFonts w:ascii="Arial" w:eastAsia="Arial" w:hAnsi="Arial" w:cs="Arial"/>
          <w:sz w:val="20"/>
          <w:szCs w:val="20"/>
          <w:lang w:val="en-GB" w:eastAsia="en-GB"/>
        </w:rPr>
      </w:pPr>
    </w:p>
    <w:sectPr w:rsidR="00026BCE" w:rsidRPr="00BC5C09" w:rsidSect="00520412">
      <w:headerReference w:type="default" r:id="rId8"/>
      <w:pgSz w:w="12240" w:h="15840"/>
      <w:pgMar w:top="1440" w:right="1440" w:bottom="63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DFEF1" w14:textId="77777777" w:rsidR="000936E3" w:rsidRDefault="000936E3" w:rsidP="004D3FB5">
      <w:pPr>
        <w:spacing w:after="0" w:line="240" w:lineRule="auto"/>
      </w:pPr>
      <w:r>
        <w:separator/>
      </w:r>
    </w:p>
  </w:endnote>
  <w:endnote w:type="continuationSeparator" w:id="0">
    <w:p w14:paraId="651B2DF2" w14:textId="77777777" w:rsidR="000936E3" w:rsidRDefault="000936E3" w:rsidP="004D3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28212C" w14:textId="77777777" w:rsidR="000936E3" w:rsidRDefault="000936E3" w:rsidP="004D3FB5">
      <w:pPr>
        <w:spacing w:after="0" w:line="240" w:lineRule="auto"/>
      </w:pPr>
      <w:r>
        <w:separator/>
      </w:r>
    </w:p>
  </w:footnote>
  <w:footnote w:type="continuationSeparator" w:id="0">
    <w:p w14:paraId="01485F4B" w14:textId="77777777" w:rsidR="000936E3" w:rsidRDefault="000936E3" w:rsidP="004D3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" w:tblpY="256"/>
      <w:tblW w:w="14145" w:type="dxa"/>
      <w:tblLook w:val="01E0" w:firstRow="1" w:lastRow="1" w:firstColumn="1" w:lastColumn="1" w:noHBand="0" w:noVBand="0"/>
    </w:tblPr>
    <w:tblGrid>
      <w:gridCol w:w="1866"/>
      <w:gridCol w:w="12279"/>
    </w:tblGrid>
    <w:tr w:rsidR="00026BCE" w:rsidRPr="001B67FF" w14:paraId="08AAC0F3" w14:textId="77777777" w:rsidTr="00A36EE9">
      <w:trPr>
        <w:trHeight w:val="445"/>
      </w:trPr>
      <w:tc>
        <w:tcPr>
          <w:tcW w:w="1530" w:type="dxa"/>
          <w:vMerge w:val="restart"/>
        </w:tcPr>
        <w:p w14:paraId="0B2F4066" w14:textId="536800B9" w:rsidR="00026BCE" w:rsidRPr="002808DE" w:rsidRDefault="00026BCE" w:rsidP="00D5071A">
          <w:pPr>
            <w:tabs>
              <w:tab w:val="left" w:pos="1140"/>
            </w:tabs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val="en-GB" w:eastAsia="en-GB"/>
            </w:rPr>
          </w:pPr>
          <w:r>
            <w:rPr>
              <w:rFonts w:ascii="Times New Roman" w:eastAsia="Times New Roman" w:hAnsi="Times New Roman" w:cs="Times New Roman"/>
              <w:noProof/>
              <w:sz w:val="24"/>
              <w:szCs w:val="24"/>
            </w:rPr>
            <w:drawing>
              <wp:anchor distT="0" distB="0" distL="114300" distR="114300" simplePos="0" relativeHeight="251658240" behindDoc="1" locked="0" layoutInCell="1" allowOverlap="1" wp14:anchorId="4A4E2E4A" wp14:editId="34529A96">
                <wp:simplePos x="0" y="0"/>
                <wp:positionH relativeFrom="column">
                  <wp:posOffset>723900</wp:posOffset>
                </wp:positionH>
                <wp:positionV relativeFrom="paragraph">
                  <wp:posOffset>0</wp:posOffset>
                </wp:positionV>
                <wp:extent cx="1047750" cy="819150"/>
                <wp:effectExtent l="0" t="0" r="0" b="0"/>
                <wp:wrapTight wrapText="bothSides">
                  <wp:wrapPolygon edited="0">
                    <wp:start x="0" y="0"/>
                    <wp:lineTo x="0" y="21098"/>
                    <wp:lineTo x="21207" y="21098"/>
                    <wp:lineTo x="21207" y="0"/>
                    <wp:lineTo x="0" y="0"/>
                  </wp:wrapPolygon>
                </wp:wrapTight>
                <wp:docPr id="90" name="Picture 9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7750" cy="819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12600" w:type="dxa"/>
        </w:tcPr>
        <w:p w14:paraId="2EC64DFD" w14:textId="77777777" w:rsidR="00026BCE" w:rsidRPr="001B67FF" w:rsidRDefault="00026BCE" w:rsidP="00A36EE9">
          <w:pPr>
            <w:tabs>
              <w:tab w:val="left" w:pos="268"/>
              <w:tab w:val="right" w:pos="8306"/>
            </w:tabs>
            <w:spacing w:after="0" w:line="240" w:lineRule="auto"/>
            <w:rPr>
              <w:rFonts w:ascii="Times New Roman" w:eastAsia="Times New Roman" w:hAnsi="Times New Roman" w:cs="Times New Roman"/>
              <w:sz w:val="34"/>
              <w:szCs w:val="34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34"/>
              <w:szCs w:val="34"/>
              <w:lang w:eastAsia="en-GB"/>
            </w:rPr>
            <w:t xml:space="preserve"> </w:t>
          </w:r>
          <w:r w:rsidRPr="001B67FF">
            <w:rPr>
              <w:rFonts w:ascii="Times New Roman" w:eastAsia="Times New Roman" w:hAnsi="Times New Roman" w:cs="Times New Roman"/>
              <w:b/>
              <w:sz w:val="34"/>
              <w:szCs w:val="34"/>
              <w:lang w:eastAsia="en-GB"/>
            </w:rPr>
            <w:t>IE Network Solutions Private Limited Company</w:t>
          </w:r>
        </w:p>
      </w:tc>
    </w:tr>
    <w:tr w:rsidR="00026BCE" w:rsidRPr="001B67FF" w14:paraId="2FEA76B5" w14:textId="77777777" w:rsidTr="00A36EE9">
      <w:trPr>
        <w:trHeight w:val="171"/>
      </w:trPr>
      <w:tc>
        <w:tcPr>
          <w:tcW w:w="1530" w:type="dxa"/>
          <w:vMerge/>
        </w:tcPr>
        <w:p w14:paraId="19B8DC2F" w14:textId="77777777" w:rsidR="00026BCE" w:rsidRPr="001B67FF" w:rsidRDefault="00026BCE" w:rsidP="00A36EE9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eastAsia="en-GB"/>
            </w:rPr>
          </w:pPr>
        </w:p>
      </w:tc>
      <w:tc>
        <w:tcPr>
          <w:tcW w:w="12600" w:type="dxa"/>
        </w:tcPr>
        <w:p w14:paraId="63E3A980" w14:textId="77777777" w:rsidR="00026BCE" w:rsidRPr="001B67FF" w:rsidRDefault="00026BCE" w:rsidP="00A36EE9">
          <w:pPr>
            <w:spacing w:after="0" w:line="240" w:lineRule="auto"/>
            <w:rPr>
              <w:rFonts w:ascii="Tahoma" w:eastAsia="Times New Roman" w:hAnsi="Tahoma" w:cs="Tahoma"/>
              <w:sz w:val="18"/>
              <w:szCs w:val="18"/>
            </w:rPr>
          </w:pPr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</w:t>
          </w: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Ethiopia, Addis Ababa, Kazan chis, </w:t>
          </w:r>
          <w:proofErr w:type="spellStart"/>
          <w:r w:rsidRPr="001B67FF">
            <w:rPr>
              <w:rFonts w:ascii="Tahoma" w:eastAsia="Times New Roman" w:hAnsi="Tahoma" w:cs="Tahoma"/>
              <w:sz w:val="18"/>
              <w:szCs w:val="18"/>
            </w:rPr>
            <w:t>Enat</w:t>
          </w:r>
          <w:proofErr w:type="spellEnd"/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Tower 9</w:t>
          </w:r>
          <w:r w:rsidRPr="001B67FF">
            <w:rPr>
              <w:rFonts w:ascii="Tahoma" w:eastAsia="Times New Roman" w:hAnsi="Tahoma" w:cs="Tahoma"/>
              <w:sz w:val="18"/>
              <w:szCs w:val="18"/>
              <w:vertAlign w:val="superscript"/>
            </w:rPr>
            <w:t>th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Floor Room No.: 903-1</w:t>
          </w:r>
        </w:p>
      </w:tc>
    </w:tr>
    <w:tr w:rsidR="00026BCE" w:rsidRPr="001B67FF" w14:paraId="0DE3390D" w14:textId="77777777" w:rsidTr="00A36EE9">
      <w:trPr>
        <w:trHeight w:val="678"/>
      </w:trPr>
      <w:tc>
        <w:tcPr>
          <w:tcW w:w="1530" w:type="dxa"/>
          <w:vMerge/>
          <w:tcBorders>
            <w:bottom w:val="single" w:sz="4" w:space="0" w:color="auto"/>
          </w:tcBorders>
        </w:tcPr>
        <w:p w14:paraId="50D8C41C" w14:textId="77777777" w:rsidR="00026BCE" w:rsidRPr="001B67FF" w:rsidRDefault="00026BCE" w:rsidP="00A36EE9">
          <w:pPr>
            <w:spacing w:after="0" w:line="240" w:lineRule="auto"/>
            <w:rPr>
              <w:rFonts w:ascii="Times New Roman" w:eastAsia="Times New Roman" w:hAnsi="Times New Roman" w:cs="Times New Roman"/>
              <w:sz w:val="24"/>
              <w:szCs w:val="24"/>
              <w:lang w:eastAsia="en-GB"/>
            </w:rPr>
          </w:pPr>
        </w:p>
      </w:tc>
      <w:tc>
        <w:tcPr>
          <w:tcW w:w="12600" w:type="dxa"/>
          <w:tcBorders>
            <w:bottom w:val="single" w:sz="4" w:space="0" w:color="auto"/>
          </w:tcBorders>
        </w:tcPr>
        <w:p w14:paraId="26E85584" w14:textId="77777777" w:rsidR="00026BCE" w:rsidRPr="001B67FF" w:rsidRDefault="00026BCE" w:rsidP="00A36EE9">
          <w:pPr>
            <w:spacing w:after="0" w:line="240" w:lineRule="auto"/>
            <w:rPr>
              <w:rFonts w:ascii="Tahoma" w:eastAsia="Times New Roman" w:hAnsi="Tahoma" w:cs="Tahoma"/>
              <w:sz w:val="18"/>
              <w:szCs w:val="18"/>
            </w:rPr>
          </w:pP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>Tel: +251-115-570544/+251-911-511275/+251-930-105789/+251-911-210654</w:t>
          </w:r>
        </w:p>
        <w:p w14:paraId="3A257FA5" w14:textId="77777777" w:rsidR="00026BCE" w:rsidRPr="001B67FF" w:rsidRDefault="00026BCE" w:rsidP="00A36EE9">
          <w:pPr>
            <w:spacing w:after="0" w:line="240" w:lineRule="auto"/>
            <w:rPr>
              <w:rFonts w:ascii="Times New Roman" w:eastAsia="Times New Roman" w:hAnsi="Times New Roman" w:cs="Times New Roman"/>
              <w:i/>
              <w:color w:val="0000FF"/>
              <w:sz w:val="20"/>
              <w:szCs w:val="20"/>
              <w:lang w:eastAsia="en-GB"/>
            </w:rPr>
          </w:pP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>Fax No. +251-115-570543, P.</w:t>
          </w:r>
          <w:proofErr w:type="gramStart"/>
          <w:r w:rsidRPr="001B67FF">
            <w:rPr>
              <w:rFonts w:ascii="Tahoma" w:eastAsia="Times New Roman" w:hAnsi="Tahoma" w:cs="Tahoma"/>
              <w:sz w:val="18"/>
              <w:szCs w:val="18"/>
            </w:rPr>
            <w:t>O.Box</w:t>
          </w:r>
          <w:proofErr w:type="gramEnd"/>
          <w:r w:rsidRPr="001B67FF">
            <w:rPr>
              <w:rFonts w:ascii="Tahoma" w:eastAsia="Times New Roman" w:hAnsi="Tahoma" w:cs="Tahoma"/>
              <w:sz w:val="18"/>
              <w:szCs w:val="18"/>
            </w:rPr>
            <w:t xml:space="preserve"> 122521, </w:t>
          </w:r>
          <w:r w:rsidRPr="001B67FF">
            <w:rPr>
              <w:rFonts w:ascii="Times New Roman" w:eastAsia="Times New Roman" w:hAnsi="Times New Roman" w:cs="Times New Roman"/>
              <w:i/>
              <w:color w:val="0000FF"/>
              <w:sz w:val="20"/>
              <w:szCs w:val="20"/>
              <w:lang w:eastAsia="en-GB"/>
            </w:rPr>
            <w:t xml:space="preserve">email: </w:t>
          </w:r>
          <w:hyperlink r:id="rId2" w:history="1">
            <w:r w:rsidRPr="0064253C">
              <w:rPr>
                <w:rStyle w:val="Hyperlink"/>
                <w:rFonts w:ascii="Times New Roman" w:eastAsia="Times New Roman" w:hAnsi="Times New Roman" w:cs="Times New Roman"/>
                <w:i/>
                <w:sz w:val="20"/>
                <w:szCs w:val="20"/>
                <w:lang w:eastAsia="en-GB"/>
              </w:rPr>
              <w:t>info@ienetworksolutions.com</w:t>
            </w:r>
          </w:hyperlink>
        </w:p>
        <w:p w14:paraId="4B9EBCD9" w14:textId="77777777" w:rsidR="00026BCE" w:rsidRPr="001B67FF" w:rsidRDefault="00026BCE" w:rsidP="00A36EE9">
          <w:pPr>
            <w:spacing w:after="0" w:line="240" w:lineRule="auto"/>
            <w:rPr>
              <w:rFonts w:ascii="Tahoma" w:eastAsia="Times New Roman" w:hAnsi="Tahoma" w:cs="Tahoma"/>
              <w:sz w:val="18"/>
              <w:szCs w:val="18"/>
            </w:rPr>
          </w:pPr>
          <w:r>
            <w:rPr>
              <w:rFonts w:ascii="Tahoma" w:eastAsia="Times New Roman" w:hAnsi="Tahoma" w:cs="Tahoma"/>
              <w:sz w:val="18"/>
              <w:szCs w:val="18"/>
            </w:rPr>
            <w:t xml:space="preserve">                 </w:t>
          </w:r>
          <w:r w:rsidRPr="001B67FF">
            <w:rPr>
              <w:rFonts w:ascii="Tahoma" w:eastAsia="Times New Roman" w:hAnsi="Tahoma" w:cs="Tahoma"/>
              <w:sz w:val="18"/>
              <w:szCs w:val="18"/>
            </w:rPr>
            <w:t>www.ienetworksolutions.com</w:t>
          </w:r>
        </w:p>
        <w:p w14:paraId="23BFBDDB" w14:textId="77777777" w:rsidR="00026BCE" w:rsidRPr="001B67FF" w:rsidRDefault="00026BCE" w:rsidP="00A36EE9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sz w:val="20"/>
              <w:szCs w:val="20"/>
              <w:lang w:eastAsia="en-GB"/>
            </w:rPr>
          </w:pPr>
        </w:p>
      </w:tc>
    </w:tr>
  </w:tbl>
  <w:p w14:paraId="61106DEE" w14:textId="77777777" w:rsidR="00026BCE" w:rsidRPr="004D3FB5" w:rsidRDefault="00026BCE" w:rsidP="004D3F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72790"/>
    <w:multiLevelType w:val="hybridMultilevel"/>
    <w:tmpl w:val="096836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41FC0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C90527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E6C24"/>
    <w:multiLevelType w:val="hybridMultilevel"/>
    <w:tmpl w:val="C1EE5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45873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3533B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35202"/>
    <w:multiLevelType w:val="hybridMultilevel"/>
    <w:tmpl w:val="C456A72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E2E29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C724F3"/>
    <w:multiLevelType w:val="hybridMultilevel"/>
    <w:tmpl w:val="5EC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519B1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01E52"/>
    <w:multiLevelType w:val="hybridMultilevel"/>
    <w:tmpl w:val="F41C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054363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916271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D4332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F039ED"/>
    <w:multiLevelType w:val="hybridMultilevel"/>
    <w:tmpl w:val="0748A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581268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4E01AD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C72B3F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217DE"/>
    <w:multiLevelType w:val="hybridMultilevel"/>
    <w:tmpl w:val="C1EE5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150E6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41F09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0D2755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674E6E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875095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9B4DEE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8D3EF1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9370A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451654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9E1BD7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4463F4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085CE1"/>
    <w:multiLevelType w:val="hybridMultilevel"/>
    <w:tmpl w:val="F41C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6C5BFC"/>
    <w:multiLevelType w:val="hybridMultilevel"/>
    <w:tmpl w:val="66A66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8"/>
  </w:num>
  <w:num w:numId="3">
    <w:abstractNumId w:val="3"/>
  </w:num>
  <w:num w:numId="4">
    <w:abstractNumId w:val="5"/>
  </w:num>
  <w:num w:numId="5">
    <w:abstractNumId w:val="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1"/>
  </w:num>
  <w:num w:numId="8">
    <w:abstractNumId w:val="12"/>
  </w:num>
  <w:num w:numId="9">
    <w:abstractNumId w:val="15"/>
  </w:num>
  <w:num w:numId="10">
    <w:abstractNumId w:val="19"/>
  </w:num>
  <w:num w:numId="11">
    <w:abstractNumId w:val="16"/>
  </w:num>
  <w:num w:numId="12">
    <w:abstractNumId w:val="17"/>
  </w:num>
  <w:num w:numId="13">
    <w:abstractNumId w:val="2"/>
  </w:num>
  <w:num w:numId="14">
    <w:abstractNumId w:val="26"/>
  </w:num>
  <w:num w:numId="15">
    <w:abstractNumId w:val="28"/>
  </w:num>
  <w:num w:numId="16">
    <w:abstractNumId w:val="0"/>
  </w:num>
  <w:num w:numId="17">
    <w:abstractNumId w:val="4"/>
  </w:num>
  <w:num w:numId="18">
    <w:abstractNumId w:val="9"/>
  </w:num>
  <w:num w:numId="19">
    <w:abstractNumId w:val="10"/>
  </w:num>
  <w:num w:numId="20">
    <w:abstractNumId w:val="20"/>
  </w:num>
  <w:num w:numId="21">
    <w:abstractNumId w:val="30"/>
  </w:num>
  <w:num w:numId="22">
    <w:abstractNumId w:val="27"/>
  </w:num>
  <w:num w:numId="23">
    <w:abstractNumId w:val="24"/>
  </w:num>
  <w:num w:numId="24">
    <w:abstractNumId w:val="21"/>
  </w:num>
  <w:num w:numId="25">
    <w:abstractNumId w:val="7"/>
  </w:num>
  <w:num w:numId="26">
    <w:abstractNumId w:val="11"/>
  </w:num>
  <w:num w:numId="27">
    <w:abstractNumId w:val="13"/>
  </w:num>
  <w:num w:numId="28">
    <w:abstractNumId w:val="29"/>
  </w:num>
  <w:num w:numId="29">
    <w:abstractNumId w:val="25"/>
  </w:num>
  <w:num w:numId="30">
    <w:abstractNumId w:val="22"/>
  </w:num>
  <w:num w:numId="31">
    <w:abstractNumId w:val="23"/>
  </w:num>
  <w:num w:numId="32">
    <w:abstractNumId w:val="6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LEwtbAwN7EwNzRQ0lEKTi0uzszPAykwMq4FAGbDsBktAAAA"/>
  </w:docVars>
  <w:rsids>
    <w:rsidRoot w:val="004D3FB5"/>
    <w:rsid w:val="000019DE"/>
    <w:rsid w:val="00001CEB"/>
    <w:rsid w:val="00003E1B"/>
    <w:rsid w:val="000115D5"/>
    <w:rsid w:val="0001398A"/>
    <w:rsid w:val="00023C3B"/>
    <w:rsid w:val="00026BCE"/>
    <w:rsid w:val="0002797F"/>
    <w:rsid w:val="00027DBF"/>
    <w:rsid w:val="00031778"/>
    <w:rsid w:val="00041350"/>
    <w:rsid w:val="00041465"/>
    <w:rsid w:val="00045E5D"/>
    <w:rsid w:val="00050F5A"/>
    <w:rsid w:val="0005414E"/>
    <w:rsid w:val="000611AF"/>
    <w:rsid w:val="0006177C"/>
    <w:rsid w:val="000617F6"/>
    <w:rsid w:val="00065522"/>
    <w:rsid w:val="00065EFB"/>
    <w:rsid w:val="0006734D"/>
    <w:rsid w:val="00071295"/>
    <w:rsid w:val="00072BCB"/>
    <w:rsid w:val="00080CEF"/>
    <w:rsid w:val="00081AA0"/>
    <w:rsid w:val="00082911"/>
    <w:rsid w:val="00082C9B"/>
    <w:rsid w:val="00083B5C"/>
    <w:rsid w:val="0008486D"/>
    <w:rsid w:val="000936E3"/>
    <w:rsid w:val="00094E24"/>
    <w:rsid w:val="00095215"/>
    <w:rsid w:val="00096EEF"/>
    <w:rsid w:val="000B6DC7"/>
    <w:rsid w:val="000C2F36"/>
    <w:rsid w:val="000C63A9"/>
    <w:rsid w:val="000C756A"/>
    <w:rsid w:val="000D402D"/>
    <w:rsid w:val="000D4995"/>
    <w:rsid w:val="000D4ED1"/>
    <w:rsid w:val="000D7698"/>
    <w:rsid w:val="000E1BEE"/>
    <w:rsid w:val="000E2760"/>
    <w:rsid w:val="000E3C5D"/>
    <w:rsid w:val="001000D0"/>
    <w:rsid w:val="0010349D"/>
    <w:rsid w:val="0010471C"/>
    <w:rsid w:val="001063E6"/>
    <w:rsid w:val="00106B8A"/>
    <w:rsid w:val="00116A7C"/>
    <w:rsid w:val="001176F8"/>
    <w:rsid w:val="00120911"/>
    <w:rsid w:val="001313D5"/>
    <w:rsid w:val="00135901"/>
    <w:rsid w:val="00135BC4"/>
    <w:rsid w:val="00140259"/>
    <w:rsid w:val="00142782"/>
    <w:rsid w:val="00142E5D"/>
    <w:rsid w:val="001460A1"/>
    <w:rsid w:val="0014610D"/>
    <w:rsid w:val="001566E2"/>
    <w:rsid w:val="00157CFF"/>
    <w:rsid w:val="001604BB"/>
    <w:rsid w:val="0016415F"/>
    <w:rsid w:val="0017128A"/>
    <w:rsid w:val="00180600"/>
    <w:rsid w:val="001858E3"/>
    <w:rsid w:val="001868E2"/>
    <w:rsid w:val="00186B7F"/>
    <w:rsid w:val="00190DC3"/>
    <w:rsid w:val="00193D34"/>
    <w:rsid w:val="00196EBA"/>
    <w:rsid w:val="001A1161"/>
    <w:rsid w:val="001A3561"/>
    <w:rsid w:val="001A5BBC"/>
    <w:rsid w:val="001B0E8B"/>
    <w:rsid w:val="001B1325"/>
    <w:rsid w:val="001B1432"/>
    <w:rsid w:val="001B2CFD"/>
    <w:rsid w:val="001B4782"/>
    <w:rsid w:val="001C3647"/>
    <w:rsid w:val="001D1435"/>
    <w:rsid w:val="001E6760"/>
    <w:rsid w:val="0020021B"/>
    <w:rsid w:val="00215571"/>
    <w:rsid w:val="002248B1"/>
    <w:rsid w:val="00240819"/>
    <w:rsid w:val="00246412"/>
    <w:rsid w:val="00252488"/>
    <w:rsid w:val="00253C82"/>
    <w:rsid w:val="00254D0B"/>
    <w:rsid w:val="00261A01"/>
    <w:rsid w:val="00266F17"/>
    <w:rsid w:val="002808DE"/>
    <w:rsid w:val="00282E9D"/>
    <w:rsid w:val="00285B13"/>
    <w:rsid w:val="00286709"/>
    <w:rsid w:val="00293C60"/>
    <w:rsid w:val="002946CF"/>
    <w:rsid w:val="002962EA"/>
    <w:rsid w:val="00297601"/>
    <w:rsid w:val="002A1D83"/>
    <w:rsid w:val="002A49A0"/>
    <w:rsid w:val="002A5B7C"/>
    <w:rsid w:val="002B1BE8"/>
    <w:rsid w:val="002B26D4"/>
    <w:rsid w:val="002B2994"/>
    <w:rsid w:val="002C2E54"/>
    <w:rsid w:val="002D0006"/>
    <w:rsid w:val="002D3519"/>
    <w:rsid w:val="002E1CA8"/>
    <w:rsid w:val="002F0655"/>
    <w:rsid w:val="002F082E"/>
    <w:rsid w:val="002F1098"/>
    <w:rsid w:val="002F17EE"/>
    <w:rsid w:val="002F20F9"/>
    <w:rsid w:val="002F2A4E"/>
    <w:rsid w:val="0030725D"/>
    <w:rsid w:val="003110D3"/>
    <w:rsid w:val="003137C4"/>
    <w:rsid w:val="0032284D"/>
    <w:rsid w:val="003234B9"/>
    <w:rsid w:val="003264DB"/>
    <w:rsid w:val="0033041B"/>
    <w:rsid w:val="00332AC1"/>
    <w:rsid w:val="0033378C"/>
    <w:rsid w:val="00335680"/>
    <w:rsid w:val="003432A9"/>
    <w:rsid w:val="003452ED"/>
    <w:rsid w:val="00353377"/>
    <w:rsid w:val="00353EC0"/>
    <w:rsid w:val="00361809"/>
    <w:rsid w:val="0036274E"/>
    <w:rsid w:val="00362EAD"/>
    <w:rsid w:val="00365015"/>
    <w:rsid w:val="003719CA"/>
    <w:rsid w:val="00374A1B"/>
    <w:rsid w:val="00385A9F"/>
    <w:rsid w:val="00395B12"/>
    <w:rsid w:val="00396604"/>
    <w:rsid w:val="003A0866"/>
    <w:rsid w:val="003A5AED"/>
    <w:rsid w:val="003B09E3"/>
    <w:rsid w:val="003B4D26"/>
    <w:rsid w:val="003B52AA"/>
    <w:rsid w:val="003B66C0"/>
    <w:rsid w:val="003C17A4"/>
    <w:rsid w:val="003C2548"/>
    <w:rsid w:val="003C5940"/>
    <w:rsid w:val="003D3C89"/>
    <w:rsid w:val="003D5140"/>
    <w:rsid w:val="003D53E6"/>
    <w:rsid w:val="003D664A"/>
    <w:rsid w:val="003D6F2F"/>
    <w:rsid w:val="003E2080"/>
    <w:rsid w:val="003E31F5"/>
    <w:rsid w:val="003E3482"/>
    <w:rsid w:val="003E357A"/>
    <w:rsid w:val="003E7BB8"/>
    <w:rsid w:val="003F29AF"/>
    <w:rsid w:val="003F3011"/>
    <w:rsid w:val="004006D2"/>
    <w:rsid w:val="0040336A"/>
    <w:rsid w:val="00404B25"/>
    <w:rsid w:val="00410473"/>
    <w:rsid w:val="00412BF1"/>
    <w:rsid w:val="004169F2"/>
    <w:rsid w:val="00420126"/>
    <w:rsid w:val="0042275B"/>
    <w:rsid w:val="004274CB"/>
    <w:rsid w:val="00440E8F"/>
    <w:rsid w:val="00441C98"/>
    <w:rsid w:val="004514EE"/>
    <w:rsid w:val="00451E6A"/>
    <w:rsid w:val="004606CB"/>
    <w:rsid w:val="00460C31"/>
    <w:rsid w:val="00461576"/>
    <w:rsid w:val="004635DB"/>
    <w:rsid w:val="00465A3C"/>
    <w:rsid w:val="004858FA"/>
    <w:rsid w:val="00490B68"/>
    <w:rsid w:val="00492D87"/>
    <w:rsid w:val="00497BFC"/>
    <w:rsid w:val="004B0398"/>
    <w:rsid w:val="004B158A"/>
    <w:rsid w:val="004B30AC"/>
    <w:rsid w:val="004B4C01"/>
    <w:rsid w:val="004B57EE"/>
    <w:rsid w:val="004C2D1A"/>
    <w:rsid w:val="004C34F7"/>
    <w:rsid w:val="004D3FB5"/>
    <w:rsid w:val="004E1889"/>
    <w:rsid w:val="004E25EF"/>
    <w:rsid w:val="004E404B"/>
    <w:rsid w:val="004F1B32"/>
    <w:rsid w:val="004F39C5"/>
    <w:rsid w:val="004F3F8D"/>
    <w:rsid w:val="004F6860"/>
    <w:rsid w:val="004F70C8"/>
    <w:rsid w:val="0050251A"/>
    <w:rsid w:val="00507591"/>
    <w:rsid w:val="0051538E"/>
    <w:rsid w:val="00516FF1"/>
    <w:rsid w:val="00517125"/>
    <w:rsid w:val="005173AC"/>
    <w:rsid w:val="005173AE"/>
    <w:rsid w:val="00520412"/>
    <w:rsid w:val="0052127C"/>
    <w:rsid w:val="00521F46"/>
    <w:rsid w:val="00522169"/>
    <w:rsid w:val="00532210"/>
    <w:rsid w:val="005332F1"/>
    <w:rsid w:val="00534ABE"/>
    <w:rsid w:val="00543969"/>
    <w:rsid w:val="0054539E"/>
    <w:rsid w:val="00547AE3"/>
    <w:rsid w:val="00552D0C"/>
    <w:rsid w:val="00555B6C"/>
    <w:rsid w:val="00562568"/>
    <w:rsid w:val="00563034"/>
    <w:rsid w:val="00563527"/>
    <w:rsid w:val="0056552D"/>
    <w:rsid w:val="00565E6A"/>
    <w:rsid w:val="0057110A"/>
    <w:rsid w:val="0059682B"/>
    <w:rsid w:val="005A0948"/>
    <w:rsid w:val="005A67F4"/>
    <w:rsid w:val="005C60EA"/>
    <w:rsid w:val="005D29CC"/>
    <w:rsid w:val="005D3C1F"/>
    <w:rsid w:val="005D601A"/>
    <w:rsid w:val="005E03D2"/>
    <w:rsid w:val="005E422A"/>
    <w:rsid w:val="005E79DC"/>
    <w:rsid w:val="005F229E"/>
    <w:rsid w:val="005F294C"/>
    <w:rsid w:val="005F3B25"/>
    <w:rsid w:val="00601146"/>
    <w:rsid w:val="00603B08"/>
    <w:rsid w:val="006160F7"/>
    <w:rsid w:val="00616742"/>
    <w:rsid w:val="0062760D"/>
    <w:rsid w:val="00634EE3"/>
    <w:rsid w:val="006353E9"/>
    <w:rsid w:val="00637D4A"/>
    <w:rsid w:val="006506DA"/>
    <w:rsid w:val="00650D43"/>
    <w:rsid w:val="0065742A"/>
    <w:rsid w:val="00667FCE"/>
    <w:rsid w:val="00674508"/>
    <w:rsid w:val="00675594"/>
    <w:rsid w:val="0068408F"/>
    <w:rsid w:val="00685FD0"/>
    <w:rsid w:val="0068680F"/>
    <w:rsid w:val="00692544"/>
    <w:rsid w:val="006A2372"/>
    <w:rsid w:val="006A4D1A"/>
    <w:rsid w:val="006A7A44"/>
    <w:rsid w:val="006B3B68"/>
    <w:rsid w:val="006B3F3A"/>
    <w:rsid w:val="006B5845"/>
    <w:rsid w:val="006C5502"/>
    <w:rsid w:val="006C77F1"/>
    <w:rsid w:val="006D37C1"/>
    <w:rsid w:val="006D586D"/>
    <w:rsid w:val="006D6C8D"/>
    <w:rsid w:val="006E443C"/>
    <w:rsid w:val="006E544D"/>
    <w:rsid w:val="006E63A4"/>
    <w:rsid w:val="006E7541"/>
    <w:rsid w:val="006F5F82"/>
    <w:rsid w:val="007106C9"/>
    <w:rsid w:val="007119E8"/>
    <w:rsid w:val="00716956"/>
    <w:rsid w:val="007316D3"/>
    <w:rsid w:val="00732128"/>
    <w:rsid w:val="007344FB"/>
    <w:rsid w:val="00735528"/>
    <w:rsid w:val="0073782E"/>
    <w:rsid w:val="00737DBA"/>
    <w:rsid w:val="00741802"/>
    <w:rsid w:val="00753019"/>
    <w:rsid w:val="00754C59"/>
    <w:rsid w:val="007672A4"/>
    <w:rsid w:val="00790050"/>
    <w:rsid w:val="0079183A"/>
    <w:rsid w:val="007A09F3"/>
    <w:rsid w:val="007A0A64"/>
    <w:rsid w:val="007A6A87"/>
    <w:rsid w:val="007A7059"/>
    <w:rsid w:val="007B4022"/>
    <w:rsid w:val="007B5575"/>
    <w:rsid w:val="007B75E6"/>
    <w:rsid w:val="007C171C"/>
    <w:rsid w:val="007C3A52"/>
    <w:rsid w:val="007D184D"/>
    <w:rsid w:val="007D2348"/>
    <w:rsid w:val="007D4555"/>
    <w:rsid w:val="007D4D9A"/>
    <w:rsid w:val="007E2FB4"/>
    <w:rsid w:val="007F7A1D"/>
    <w:rsid w:val="007F7E82"/>
    <w:rsid w:val="00801633"/>
    <w:rsid w:val="00801FA9"/>
    <w:rsid w:val="00803363"/>
    <w:rsid w:val="00804936"/>
    <w:rsid w:val="0080658F"/>
    <w:rsid w:val="0082001C"/>
    <w:rsid w:val="0082211B"/>
    <w:rsid w:val="00824E6B"/>
    <w:rsid w:val="008306A5"/>
    <w:rsid w:val="00833975"/>
    <w:rsid w:val="00833DFD"/>
    <w:rsid w:val="00837A82"/>
    <w:rsid w:val="00840998"/>
    <w:rsid w:val="00842C88"/>
    <w:rsid w:val="008462CE"/>
    <w:rsid w:val="00850C44"/>
    <w:rsid w:val="00873202"/>
    <w:rsid w:val="00881211"/>
    <w:rsid w:val="008831D6"/>
    <w:rsid w:val="00883855"/>
    <w:rsid w:val="008849BF"/>
    <w:rsid w:val="00887ED3"/>
    <w:rsid w:val="00890FBE"/>
    <w:rsid w:val="00896D86"/>
    <w:rsid w:val="00897364"/>
    <w:rsid w:val="008A3B79"/>
    <w:rsid w:val="008A4776"/>
    <w:rsid w:val="008B0E44"/>
    <w:rsid w:val="008B15B7"/>
    <w:rsid w:val="008B2CC5"/>
    <w:rsid w:val="008C0101"/>
    <w:rsid w:val="008D13CA"/>
    <w:rsid w:val="008E4F44"/>
    <w:rsid w:val="008E728C"/>
    <w:rsid w:val="008F2A81"/>
    <w:rsid w:val="008F2B3A"/>
    <w:rsid w:val="008F32D3"/>
    <w:rsid w:val="008F52F8"/>
    <w:rsid w:val="008F573C"/>
    <w:rsid w:val="009009D2"/>
    <w:rsid w:val="0090127C"/>
    <w:rsid w:val="009032C3"/>
    <w:rsid w:val="00911DE3"/>
    <w:rsid w:val="00915A6B"/>
    <w:rsid w:val="009163DF"/>
    <w:rsid w:val="00921767"/>
    <w:rsid w:val="00922555"/>
    <w:rsid w:val="0092594C"/>
    <w:rsid w:val="00930CE2"/>
    <w:rsid w:val="00940FA4"/>
    <w:rsid w:val="00941E0B"/>
    <w:rsid w:val="00945E35"/>
    <w:rsid w:val="00946671"/>
    <w:rsid w:val="00952892"/>
    <w:rsid w:val="00955BE4"/>
    <w:rsid w:val="009602D0"/>
    <w:rsid w:val="009632E7"/>
    <w:rsid w:val="00971760"/>
    <w:rsid w:val="00974FFA"/>
    <w:rsid w:val="0097781B"/>
    <w:rsid w:val="00977AB1"/>
    <w:rsid w:val="0098613F"/>
    <w:rsid w:val="00993C46"/>
    <w:rsid w:val="00994BBC"/>
    <w:rsid w:val="009A158A"/>
    <w:rsid w:val="009B0AF0"/>
    <w:rsid w:val="009C3802"/>
    <w:rsid w:val="009C4D65"/>
    <w:rsid w:val="009D0655"/>
    <w:rsid w:val="009D1E64"/>
    <w:rsid w:val="009D2A77"/>
    <w:rsid w:val="009D68DB"/>
    <w:rsid w:val="009E2492"/>
    <w:rsid w:val="009F09BA"/>
    <w:rsid w:val="00A01F02"/>
    <w:rsid w:val="00A022B1"/>
    <w:rsid w:val="00A02CC4"/>
    <w:rsid w:val="00A13FF8"/>
    <w:rsid w:val="00A14BB3"/>
    <w:rsid w:val="00A25AFC"/>
    <w:rsid w:val="00A32F3A"/>
    <w:rsid w:val="00A36EE9"/>
    <w:rsid w:val="00A51218"/>
    <w:rsid w:val="00A55B02"/>
    <w:rsid w:val="00A605BD"/>
    <w:rsid w:val="00A764A8"/>
    <w:rsid w:val="00A904CC"/>
    <w:rsid w:val="00A93110"/>
    <w:rsid w:val="00AA3293"/>
    <w:rsid w:val="00AA4D05"/>
    <w:rsid w:val="00AA6B60"/>
    <w:rsid w:val="00AA7359"/>
    <w:rsid w:val="00AC2268"/>
    <w:rsid w:val="00AC3022"/>
    <w:rsid w:val="00AC5EA5"/>
    <w:rsid w:val="00AD2487"/>
    <w:rsid w:val="00AD290F"/>
    <w:rsid w:val="00AD57E5"/>
    <w:rsid w:val="00AD7479"/>
    <w:rsid w:val="00AD795B"/>
    <w:rsid w:val="00AE0E46"/>
    <w:rsid w:val="00AE4854"/>
    <w:rsid w:val="00AE7B6B"/>
    <w:rsid w:val="00AE7F80"/>
    <w:rsid w:val="00AF00BE"/>
    <w:rsid w:val="00AF2ED9"/>
    <w:rsid w:val="00B003EF"/>
    <w:rsid w:val="00B0131A"/>
    <w:rsid w:val="00B02006"/>
    <w:rsid w:val="00B1167E"/>
    <w:rsid w:val="00B1467A"/>
    <w:rsid w:val="00B23752"/>
    <w:rsid w:val="00B2427A"/>
    <w:rsid w:val="00B30091"/>
    <w:rsid w:val="00B30ED8"/>
    <w:rsid w:val="00B31B0A"/>
    <w:rsid w:val="00B33C1D"/>
    <w:rsid w:val="00B34C26"/>
    <w:rsid w:val="00B37043"/>
    <w:rsid w:val="00B45D7E"/>
    <w:rsid w:val="00B53452"/>
    <w:rsid w:val="00B53814"/>
    <w:rsid w:val="00B547CA"/>
    <w:rsid w:val="00B566CA"/>
    <w:rsid w:val="00B57AD0"/>
    <w:rsid w:val="00B80753"/>
    <w:rsid w:val="00B83F71"/>
    <w:rsid w:val="00B84FF4"/>
    <w:rsid w:val="00B90BDC"/>
    <w:rsid w:val="00B9603C"/>
    <w:rsid w:val="00B97B18"/>
    <w:rsid w:val="00BA1738"/>
    <w:rsid w:val="00BB111B"/>
    <w:rsid w:val="00BB66A7"/>
    <w:rsid w:val="00BC01CD"/>
    <w:rsid w:val="00BC22B0"/>
    <w:rsid w:val="00BC5C09"/>
    <w:rsid w:val="00BD38BD"/>
    <w:rsid w:val="00BD3F2B"/>
    <w:rsid w:val="00BD4EE5"/>
    <w:rsid w:val="00BD7A1E"/>
    <w:rsid w:val="00BF2BFD"/>
    <w:rsid w:val="00BF3789"/>
    <w:rsid w:val="00BF4F9B"/>
    <w:rsid w:val="00C01093"/>
    <w:rsid w:val="00C050FD"/>
    <w:rsid w:val="00C071FD"/>
    <w:rsid w:val="00C152E4"/>
    <w:rsid w:val="00C16A2E"/>
    <w:rsid w:val="00C239BB"/>
    <w:rsid w:val="00C2437F"/>
    <w:rsid w:val="00C2504E"/>
    <w:rsid w:val="00C323D9"/>
    <w:rsid w:val="00C32541"/>
    <w:rsid w:val="00C4148C"/>
    <w:rsid w:val="00C43118"/>
    <w:rsid w:val="00C444D8"/>
    <w:rsid w:val="00C47850"/>
    <w:rsid w:val="00C518D6"/>
    <w:rsid w:val="00C51B15"/>
    <w:rsid w:val="00C52477"/>
    <w:rsid w:val="00C5336F"/>
    <w:rsid w:val="00C6487B"/>
    <w:rsid w:val="00C71773"/>
    <w:rsid w:val="00C7472F"/>
    <w:rsid w:val="00C74E9D"/>
    <w:rsid w:val="00C75B02"/>
    <w:rsid w:val="00C81BDA"/>
    <w:rsid w:val="00C830ED"/>
    <w:rsid w:val="00C877AF"/>
    <w:rsid w:val="00C87EC3"/>
    <w:rsid w:val="00C95851"/>
    <w:rsid w:val="00C95E3B"/>
    <w:rsid w:val="00CA7EDB"/>
    <w:rsid w:val="00CB1281"/>
    <w:rsid w:val="00CB789F"/>
    <w:rsid w:val="00CB7EB0"/>
    <w:rsid w:val="00CC18C5"/>
    <w:rsid w:val="00CC4C16"/>
    <w:rsid w:val="00CD07A6"/>
    <w:rsid w:val="00CD2990"/>
    <w:rsid w:val="00CD2B01"/>
    <w:rsid w:val="00CD379C"/>
    <w:rsid w:val="00CD3DC9"/>
    <w:rsid w:val="00CD4027"/>
    <w:rsid w:val="00CD459B"/>
    <w:rsid w:val="00CE3DF1"/>
    <w:rsid w:val="00CE7DC8"/>
    <w:rsid w:val="00CF4B2E"/>
    <w:rsid w:val="00CF645F"/>
    <w:rsid w:val="00CF6DA4"/>
    <w:rsid w:val="00D01211"/>
    <w:rsid w:val="00D075D3"/>
    <w:rsid w:val="00D12DE7"/>
    <w:rsid w:val="00D16A9F"/>
    <w:rsid w:val="00D16B20"/>
    <w:rsid w:val="00D175E3"/>
    <w:rsid w:val="00D2714B"/>
    <w:rsid w:val="00D43B6F"/>
    <w:rsid w:val="00D442BF"/>
    <w:rsid w:val="00D46F9A"/>
    <w:rsid w:val="00D501E0"/>
    <w:rsid w:val="00D5071A"/>
    <w:rsid w:val="00D52E61"/>
    <w:rsid w:val="00D57761"/>
    <w:rsid w:val="00D64F79"/>
    <w:rsid w:val="00D73F11"/>
    <w:rsid w:val="00D77609"/>
    <w:rsid w:val="00D81512"/>
    <w:rsid w:val="00D902B9"/>
    <w:rsid w:val="00D9380B"/>
    <w:rsid w:val="00D94D46"/>
    <w:rsid w:val="00DA31BC"/>
    <w:rsid w:val="00DA40F0"/>
    <w:rsid w:val="00DB23DA"/>
    <w:rsid w:val="00DB7F76"/>
    <w:rsid w:val="00DC1907"/>
    <w:rsid w:val="00DD2F7F"/>
    <w:rsid w:val="00DE1509"/>
    <w:rsid w:val="00DE4594"/>
    <w:rsid w:val="00DE4DE2"/>
    <w:rsid w:val="00DE5281"/>
    <w:rsid w:val="00DE58D9"/>
    <w:rsid w:val="00E03723"/>
    <w:rsid w:val="00E05BA0"/>
    <w:rsid w:val="00E0603A"/>
    <w:rsid w:val="00E11A51"/>
    <w:rsid w:val="00E15935"/>
    <w:rsid w:val="00E15A44"/>
    <w:rsid w:val="00E16332"/>
    <w:rsid w:val="00E201DC"/>
    <w:rsid w:val="00E2140E"/>
    <w:rsid w:val="00E221B1"/>
    <w:rsid w:val="00E24292"/>
    <w:rsid w:val="00E258B1"/>
    <w:rsid w:val="00E26A7F"/>
    <w:rsid w:val="00E30B11"/>
    <w:rsid w:val="00E30DFC"/>
    <w:rsid w:val="00E3308E"/>
    <w:rsid w:val="00E33C86"/>
    <w:rsid w:val="00E37074"/>
    <w:rsid w:val="00E42AA7"/>
    <w:rsid w:val="00E508C2"/>
    <w:rsid w:val="00E51F0F"/>
    <w:rsid w:val="00E5323A"/>
    <w:rsid w:val="00E53244"/>
    <w:rsid w:val="00E548EC"/>
    <w:rsid w:val="00E5750D"/>
    <w:rsid w:val="00E63A9C"/>
    <w:rsid w:val="00E647E4"/>
    <w:rsid w:val="00E70B4B"/>
    <w:rsid w:val="00E751BA"/>
    <w:rsid w:val="00E907DF"/>
    <w:rsid w:val="00E912E5"/>
    <w:rsid w:val="00E92C11"/>
    <w:rsid w:val="00E95D45"/>
    <w:rsid w:val="00E97E0F"/>
    <w:rsid w:val="00EA3972"/>
    <w:rsid w:val="00EA6880"/>
    <w:rsid w:val="00EB0A15"/>
    <w:rsid w:val="00EC1E76"/>
    <w:rsid w:val="00EC2FD2"/>
    <w:rsid w:val="00ED5673"/>
    <w:rsid w:val="00ED5AC0"/>
    <w:rsid w:val="00EF255D"/>
    <w:rsid w:val="00EF79E1"/>
    <w:rsid w:val="00EF7EFE"/>
    <w:rsid w:val="00F03CBF"/>
    <w:rsid w:val="00F05293"/>
    <w:rsid w:val="00F06B24"/>
    <w:rsid w:val="00F15901"/>
    <w:rsid w:val="00F2218C"/>
    <w:rsid w:val="00F254E5"/>
    <w:rsid w:val="00F304A0"/>
    <w:rsid w:val="00F31378"/>
    <w:rsid w:val="00F347BD"/>
    <w:rsid w:val="00F35C25"/>
    <w:rsid w:val="00F46C4D"/>
    <w:rsid w:val="00F576F4"/>
    <w:rsid w:val="00F57FC4"/>
    <w:rsid w:val="00F604A5"/>
    <w:rsid w:val="00F64BAA"/>
    <w:rsid w:val="00F70136"/>
    <w:rsid w:val="00F70158"/>
    <w:rsid w:val="00F70479"/>
    <w:rsid w:val="00F71FEC"/>
    <w:rsid w:val="00F7526B"/>
    <w:rsid w:val="00F8005F"/>
    <w:rsid w:val="00F81423"/>
    <w:rsid w:val="00FA0391"/>
    <w:rsid w:val="00FA16CA"/>
    <w:rsid w:val="00FA1B02"/>
    <w:rsid w:val="00FA1D0A"/>
    <w:rsid w:val="00FA5F80"/>
    <w:rsid w:val="00FB2C1C"/>
    <w:rsid w:val="00FB55F7"/>
    <w:rsid w:val="00FD36FD"/>
    <w:rsid w:val="00FD3C17"/>
    <w:rsid w:val="00FE7A4E"/>
    <w:rsid w:val="00FF0D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4806D8"/>
  <w15:docId w15:val="{D6897D05-0FA2-4783-9D02-14A84FD5F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D3FB5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37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833DF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FB5"/>
  </w:style>
  <w:style w:type="paragraph" w:styleId="Footer">
    <w:name w:val="footer"/>
    <w:basedOn w:val="Normal"/>
    <w:link w:val="FooterChar"/>
    <w:uiPriority w:val="99"/>
    <w:unhideWhenUsed/>
    <w:rsid w:val="004D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FB5"/>
  </w:style>
  <w:style w:type="paragraph" w:styleId="BalloonText">
    <w:name w:val="Balloon Text"/>
    <w:basedOn w:val="Normal"/>
    <w:link w:val="BalloonTextChar"/>
    <w:uiPriority w:val="99"/>
    <w:semiHidden/>
    <w:unhideWhenUsed/>
    <w:rsid w:val="004D3F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FB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D3FB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63527"/>
    <w:pPr>
      <w:ind w:left="720"/>
      <w:contextualSpacing/>
    </w:pPr>
  </w:style>
  <w:style w:type="character" w:styleId="BookTitle">
    <w:name w:val="Book Title"/>
    <w:uiPriority w:val="33"/>
    <w:qFormat/>
    <w:rsid w:val="00EA6880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833DFD"/>
    <w:rPr>
      <w:rFonts w:ascii="Times New Roman" w:eastAsia="Times New Roman" w:hAnsi="Times New Roman" w:cs="Times New Roman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833DFD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1">
    <w:name w:val="Normal1"/>
    <w:basedOn w:val="DefaultParagraphFont"/>
    <w:rsid w:val="00833DFD"/>
  </w:style>
  <w:style w:type="character" w:customStyle="1" w:styleId="Heading1Char">
    <w:name w:val="Heading 1 Char"/>
    <w:basedOn w:val="DefaultParagraphFont"/>
    <w:link w:val="Heading1"/>
    <w:uiPriority w:val="9"/>
    <w:rsid w:val="00B2375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106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3E6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3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3E1B"/>
    <w:rPr>
      <w:rFonts w:ascii="Courier New" w:eastAsia="Times New Roman" w:hAnsi="Courier New" w:cs="Courier New"/>
      <w:sz w:val="20"/>
      <w:szCs w:val="20"/>
    </w:rPr>
  </w:style>
  <w:style w:type="character" w:customStyle="1" w:styleId="o">
    <w:name w:val="o"/>
    <w:basedOn w:val="DefaultParagraphFont"/>
    <w:rsid w:val="00003E1B"/>
  </w:style>
  <w:style w:type="character" w:customStyle="1" w:styleId="p">
    <w:name w:val="p"/>
    <w:basedOn w:val="DefaultParagraphFont"/>
    <w:rsid w:val="00003E1B"/>
  </w:style>
  <w:style w:type="character" w:customStyle="1" w:styleId="n">
    <w:name w:val="n"/>
    <w:basedOn w:val="DefaultParagraphFont"/>
    <w:rsid w:val="00003E1B"/>
  </w:style>
  <w:style w:type="character" w:customStyle="1" w:styleId="w">
    <w:name w:val="w"/>
    <w:basedOn w:val="DefaultParagraphFont"/>
    <w:rsid w:val="00003E1B"/>
  </w:style>
  <w:style w:type="character" w:customStyle="1" w:styleId="nc">
    <w:name w:val="nc"/>
    <w:basedOn w:val="DefaultParagraphFont"/>
    <w:rsid w:val="00003E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5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0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ienetworksolutions.com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06751C-06B7-4BB1-AB15-52B5F21CD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</dc:creator>
  <cp:lastModifiedBy>SOPHONIAS BEKELE</cp:lastModifiedBy>
  <cp:revision>20</cp:revision>
  <cp:lastPrinted>2019-12-30T15:46:00Z</cp:lastPrinted>
  <dcterms:created xsi:type="dcterms:W3CDTF">2020-03-06T05:31:00Z</dcterms:created>
  <dcterms:modified xsi:type="dcterms:W3CDTF">2020-05-28T11:13:00Z</dcterms:modified>
</cp:coreProperties>
</file>